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X480f9c0cad84083a82582761880be568258696d"/>
    <w:p>
      <w:pPr>
        <w:pStyle w:val="Heading1"/>
      </w:pPr>
      <w:r>
        <w:t xml:space="preserve">Resume: Petroleum Engineer - 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Petroleum Engineer with over [X years] of experience in the oil and gas industry, specializing in reservoir engineering, drilling optimization, and production enhancement. A seasoned professional based in New Zealand Wellington, I have contributed to projects that align with the region’s energy needs while adhering to environmental sustainability standards. My expertise includes [specific skills], ensuring efficient exploration and development of hydrocarbon reserves. Committed to advancing the industry through innovation and collaboration, I aim to contribute my technical acumen and leadership skills to organizations in Wellington, New Zealand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Advanced knowledge of reservoir simulation, material balance analysis, and decline curve forecasting using Petrel, CMG, and ECLIP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&amp; Completion:</w:t>
      </w:r>
      <w:r>
        <w:t xml:space="preserve"> </w:t>
      </w:r>
      <w:r>
        <w:t xml:space="preserve">Proficient in well design, hydraulic fracturing, and completion strategy for both onshore and offshore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seismic data, well logs, and production data using MATLAB, Python, and Exc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multidisciplinary teams to meet project deadlines and budgets while ensuring compliance with New Zealand’s regulatory frame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Familiar with environmental impact assessments (EIAs) and carbon reduction strategies aligned with New Zealand’s climate goal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Oil &amp; Gas Company Name], Wellington, New Zea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 field in the Taranaki Basin, improving recovery rates by 15% through advanced reservoir model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to interpret seismic data, leading to the successful identification of a new hydrocarbon reserve in [specific location], New Zealand.</w:t>
      </w:r>
    </w:p>
    <w:p>
      <w:pPr>
        <w:numPr>
          <w:ilvl w:val="0"/>
          <w:numId w:val="1002"/>
        </w:numPr>
        <w:pStyle w:val="Compact"/>
      </w:pPr>
      <w:r>
        <w:t xml:space="preserve">Optimized well completion designs for offshore platforms, reducing operational costs by 12% while maintaining safet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implementation of digital twin technology for real-time production monitoring, enhancing decision-making processes in Wellington-based operations.</w:t>
      </w:r>
    </w:p>
    <w:bookmarkEnd w:id="23"/>
    <w:bookmarkStart w:id="24" w:name="assistant-petroleum-engineer"/>
    <w:p>
      <w:pPr>
        <w:pStyle w:val="Heading3"/>
      </w:pPr>
      <w:r>
        <w:t xml:space="preserve">Assistant Petroleum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Oil &amp; Gas Company], Wellington, New Zea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the analysis of production data from 50+ wells, identifying underperforming assets and proposing targeted intervention strategi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3D geological model for a deepwater project in the Tasman Sea, aligning with New Zealand’s offshore exploration policie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engineers during field operations, ensuring compliance with New Zealand’s Health and Safety at Work Act (2015).</w:t>
      </w:r>
    </w:p>
    <w:p>
      <w:pPr>
        <w:numPr>
          <w:ilvl w:val="0"/>
          <w:numId w:val="1003"/>
        </w:numPr>
        <w:pStyle w:val="Compact"/>
      </w:pPr>
      <w:r>
        <w:t xml:space="preserve">Participated in cross-functional teams to evaluate the feasibility of carbon capture and storage (CCS) projects in Wellington’s energy sector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Petroleum Engineering)</w:t>
      </w:r>
      <w:r>
        <w:br/>
      </w:r>
      <w:r>
        <w:t xml:space="preserve">[University Name], Wellington, New Zealand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Masters in Energy Systems</w:t>
      </w:r>
      <w:r>
        <w:br/>
      </w:r>
      <w:r>
        <w:t xml:space="preserve">[Another University Name], Auckland, New Zealand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Engineer (PE) License,</w:t>
      </w:r>
      <w:r>
        <w:t xml:space="preserve"> </w:t>
      </w:r>
      <w:r>
        <w:t xml:space="preserve">New Zealand Engineering Council (NZI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Drilling Engineer,</w:t>
      </w:r>
      <w:r>
        <w:t xml:space="preserve"> </w:t>
      </w:r>
      <w:r>
        <w:t xml:space="preserve">American Association of Drilling Engineers (AAD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SE Management Training,</w:t>
      </w:r>
      <w:r>
        <w:t xml:space="preserve"> </w:t>
      </w:r>
      <w:r>
        <w:t xml:space="preserve">OSHA-Compliant Certif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IS &amp; Remote Sensing for Energy Exploration,</w:t>
      </w:r>
      <w:r>
        <w:t xml:space="preserve"> </w:t>
      </w:r>
      <w:r>
        <w:t xml:space="preserve">[Relevant Institution], Wellington, New Zealand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[Specific Project Name] – Taranaki Basin Developme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Led a team of 10 engineers to design and implement a new production strategy, resulting in a 20% increase in oil recovery. This project was recognized by the New Zealand Petroleum &amp; Minerals Association (NZPMA) for its innovative approach.</w:t>
      </w:r>
    </w:p>
    <w:p>
      <w:pPr>
        <w:pStyle w:val="BodyText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[Another Project Name] – Offshore Well Optimization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predictive maintenance model for offshore rigs, reducing downtime by 18% and saving $2.5 million annually. The project was featured in the New Zealand Engineering Journal.</w:t>
      </w:r>
    </w:p>
    <w:bookmarkEnd w:id="28"/>
    <w:bookmarkStart w:id="29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Communication:</w:t>
      </w:r>
      <w:r>
        <w:t xml:space="preserve"> </w:t>
      </w:r>
      <w:r>
        <w:t xml:space="preserve">Strong ability to present complex data to non-technical stakeholders in Wellington’s energy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d working with international teams across New Zealand and global oil and gas hub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15+ junior engineers in Wellington, fostering a culture of innovation and safety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6"/>
        </w:numPr>
        <w:pStyle w:val="Compact"/>
      </w:pPr>
      <w:r>
        <w:t xml:space="preserve">New Zealand Petroleum &amp; Minerals Association (NZPMA)</w:t>
      </w:r>
    </w:p>
    <w:p>
      <w:pPr>
        <w:numPr>
          <w:ilvl w:val="0"/>
          <w:numId w:val="1006"/>
        </w:numPr>
        <w:pStyle w:val="Compact"/>
      </w:pPr>
      <w:r>
        <w:t xml:space="preserve">Australian Institute of Petroleum (AIP)</w:t>
      </w:r>
    </w:p>
    <w:p>
      <w:pPr>
        <w:numPr>
          <w:ilvl w:val="0"/>
          <w:numId w:val="1006"/>
        </w:numPr>
        <w:pStyle w:val="Compact"/>
      </w:pPr>
      <w:r>
        <w:t xml:space="preserve">Society of Petroleum Engineers (SPE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7"/>
        </w:numPr>
        <w:pStyle w:val="Compact"/>
      </w:pPr>
      <w:r>
        <w:t xml:space="preserve">Guest Lecturer at Victoria University of Wellington, delivering workshops on reservoir engineering best practices.</w:t>
      </w:r>
    </w:p>
    <w:p>
      <w:pPr>
        <w:numPr>
          <w:ilvl w:val="0"/>
          <w:numId w:val="1007"/>
        </w:numPr>
        <w:pStyle w:val="Compact"/>
      </w:pPr>
      <w:r>
        <w:t xml:space="preserve">Member of the New Zealand Oil &amp; Gas Industry Sustainability Committee, advocating for greener technolog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4 123 456 7890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etroleum Engineer - New Zealand Wellington</dc:title>
  <dc:creator/>
  <dc:language>en</dc:language>
  <cp:keywords/>
  <dcterms:created xsi:type="dcterms:W3CDTF">2026-07-24T07:17:29Z</dcterms:created>
  <dcterms:modified xsi:type="dcterms:W3CDTF">2026-07-24T07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